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7F28" w:rsidRDefault="003C7F28" w:rsidP="003C7F2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Theme="majorBidi" w:hAnsiTheme="majorBidi" w:cstheme="majorBidi"/>
          <w:sz w:val="22"/>
          <w:szCs w:val="22"/>
        </w:rPr>
      </w:pPr>
      <w:r>
        <w:rPr>
          <w:b/>
          <w:bCs/>
        </w:rPr>
        <w:t xml:space="preserve">Dear Editor </w:t>
      </w:r>
      <w:bookmarkStart w:id="0" w:name="_GoBack"/>
      <w:bookmarkEnd w:id="0"/>
    </w:p>
    <w:p w:rsidR="003C7F28" w:rsidRDefault="003C7F28" w:rsidP="003C7F2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b/>
          <w:bCs/>
        </w:rPr>
      </w:pPr>
    </w:p>
    <w:p w:rsidR="003C7F28" w:rsidRDefault="003C7F28" w:rsidP="003C7F28">
      <w:pPr>
        <w:pStyle w:val="EndNoteBibliography"/>
        <w:spacing w:after="0" w:line="360" w:lineRule="auto"/>
        <w:jc w:val="both"/>
        <w:rPr>
          <w:b/>
          <w:bCs/>
        </w:rPr>
      </w:pPr>
      <w:r>
        <w:t>Thank you very much for the review of our manuscript entitled: “</w:t>
      </w:r>
      <w:r>
        <w:rPr>
          <w:rFonts w:asciiTheme="majorBidi" w:hAnsiTheme="majorBidi" w:cstheme="majorBidi"/>
        </w:rPr>
        <w:t>In-vitro and in-silico analysis of the effect of fluconazole, an antifungal drug, on DNA</w:t>
      </w:r>
      <w:r>
        <w:t xml:space="preserve">”. We sincerely appreciate all valuable comments and suggestions, which helped us to improve the quality of the article. </w:t>
      </w:r>
      <w:r>
        <w:rPr>
          <w:rFonts w:asciiTheme="majorBidi" w:hAnsiTheme="majorBidi" w:cstheme="majorBidi"/>
          <w:sz w:val="22"/>
          <w:szCs w:val="22"/>
        </w:rPr>
        <w:t xml:space="preserve">The manuscript was carefully revised according to the suggestions of the reviewers. So, we hope that these changes </w:t>
      </w:r>
      <w:r>
        <w:t>(highlighted within the document)</w:t>
      </w:r>
      <w:r>
        <w:rPr>
          <w:rFonts w:asciiTheme="majorBidi" w:hAnsiTheme="majorBidi" w:cstheme="majorBidi"/>
          <w:sz w:val="22"/>
          <w:szCs w:val="22"/>
        </w:rPr>
        <w:t xml:space="preserve"> have made it more appropriate for publication.</w:t>
      </w:r>
      <w:r>
        <w:t xml:space="preserve"> </w:t>
      </w:r>
    </w:p>
    <w:p w:rsidR="003C7F28" w:rsidRDefault="003C7F28" w:rsidP="003C7F2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b/>
          <w:bCs/>
        </w:rPr>
      </w:pPr>
    </w:p>
    <w:p w:rsidR="003C7F28" w:rsidRDefault="003C7F28" w:rsidP="003C7F2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Theme="majorBidi" w:hAnsiTheme="majorBidi" w:cstheme="majorBidi"/>
          <w:sz w:val="22"/>
          <w:szCs w:val="22"/>
        </w:rPr>
      </w:pPr>
    </w:p>
    <w:p w:rsidR="003C7F28" w:rsidRDefault="003C7F28" w:rsidP="003C7F2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Thanks and Best Regards!</w:t>
      </w:r>
    </w:p>
    <w:p w:rsidR="003C7F28" w:rsidRDefault="003C7F28" w:rsidP="003C7F28">
      <w:pPr>
        <w:autoSpaceDE w:val="0"/>
        <w:autoSpaceDN w:val="0"/>
        <w:adjustRightInd w:val="0"/>
        <w:spacing w:line="360" w:lineRule="auto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Yours Sincerely,</w:t>
      </w:r>
    </w:p>
    <w:p w:rsidR="003C7F28" w:rsidRDefault="003C7F28" w:rsidP="003C7F28">
      <w:pPr>
        <w:spacing w:line="360" w:lineRule="auto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Ibrahim Arman</w:t>
      </w:r>
    </w:p>
    <w:p w:rsidR="003C7F28" w:rsidRDefault="003C7F28" w:rsidP="003C7F28">
      <w:pPr>
        <w:spacing w:line="360" w:lineRule="auto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19/02/2020</w:t>
      </w:r>
    </w:p>
    <w:p w:rsidR="009268D6" w:rsidRDefault="009268D6"/>
    <w:sectPr w:rsidR="009268D6" w:rsidSect="00667D5F">
      <w:pgSz w:w="12240" w:h="15840"/>
      <w:pgMar w:top="1440" w:right="720" w:bottom="1440" w:left="72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tTAzMzSxMDMwMLRU0lEKTi0uzszPAykwrAUAz8mpHywAAAA="/>
  </w:docVars>
  <w:rsids>
    <w:rsidRoot w:val="006E7ABD"/>
    <w:rsid w:val="003C7F28"/>
    <w:rsid w:val="00667D5F"/>
    <w:rsid w:val="006E7ABD"/>
    <w:rsid w:val="00926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BC08688-A017-4C37-947F-E4F4ACC9E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ndNoteBibliographyChar">
    <w:name w:val="EndNote Bibliography Char"/>
    <w:basedOn w:val="DefaultParagraphFont"/>
    <w:link w:val="EndNoteBibliography"/>
    <w:locked/>
    <w:rsid w:val="003C7F28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3C7F28"/>
    <w:pPr>
      <w:spacing w:after="160" w:line="240" w:lineRule="auto"/>
      <w:jc w:val="left"/>
    </w:pPr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67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2</Characters>
  <Application>Microsoft Office Word</Application>
  <DocSecurity>0</DocSecurity>
  <Lines>3</Lines>
  <Paragraphs>1</Paragraphs>
  <ScaleCrop>false</ScaleCrop>
  <Company/>
  <LinksUpToDate>false</LinksUpToDate>
  <CharactersWithSpaces>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</dc:creator>
  <cp:keywords/>
  <dc:description/>
  <cp:lastModifiedBy>SONY</cp:lastModifiedBy>
  <cp:revision>2</cp:revision>
  <dcterms:created xsi:type="dcterms:W3CDTF">2020-02-20T07:51:00Z</dcterms:created>
  <dcterms:modified xsi:type="dcterms:W3CDTF">2020-02-20T07:51:00Z</dcterms:modified>
</cp:coreProperties>
</file>